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Ru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29 Highland Avenue, Berwyn, IL, USA Berwyn, IL, USA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nyr694@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0008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 Rui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